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esti-estonian"/>
      <w:bookmarkEnd w:id="21"/>
      <w:r>
        <w:t xml:space="preserve">Eesti / Esto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6ac4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